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4374A" w14:textId="77777777" w:rsidR="00BB2FE7" w:rsidRPr="00BB2FE7" w:rsidRDefault="00BB2FE7" w:rsidP="00BB2FE7">
      <w:r w:rsidRPr="00BB2FE7">
        <w:t>Christian Worldview Paper – Write a paper synthesizing Scripture and diversity in social work practice; including the role of the Professional Social Worker. Include at least two passages of Scripture within this paper (add the Bible to your reference list).</w:t>
      </w:r>
    </w:p>
    <w:p w14:paraId="4D19DB16" w14:textId="77777777" w:rsidR="00BB2FE7" w:rsidRPr="00BB2FE7" w:rsidRDefault="00BB2FE7" w:rsidP="00BB2FE7">
      <w:r w:rsidRPr="00BB2FE7">
        <w:t>* Requirement: Paper should be a minimum of 7 pages, double-spaced, Times New Roman, font 12 points. APA format required.</w:t>
      </w:r>
    </w:p>
    <w:p w14:paraId="06EE22F6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DYxMbA0MzU3MzBW0lEKTi0uzszPAykwrAUAHeL3ziwAAAA="/>
  </w:docVars>
  <w:rsids>
    <w:rsidRoot w:val="00BB2FE7"/>
    <w:rsid w:val="00BB2FE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C1A49"/>
  <w15:chartTrackingRefBased/>
  <w15:docId w15:val="{7C080518-722B-4923-ABFC-1D14F6152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9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7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4T20:17:00Z</dcterms:created>
  <dcterms:modified xsi:type="dcterms:W3CDTF">2022-07-14T20:17:00Z</dcterms:modified>
</cp:coreProperties>
</file>